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63B50" w14:textId="2DF0C0CF" w:rsidR="000B6612" w:rsidRDefault="007D68B6" w:rsidP="000B6612">
      <w:pPr>
        <w:pStyle w:val="Heading1"/>
        <w:jc w:val="center"/>
      </w:pPr>
      <w:r>
        <w:t xml:space="preserve">ЛР. </w:t>
      </w:r>
      <w:r w:rsidR="000B6612" w:rsidRPr="00455433">
        <w:t>Задание 1.</w:t>
      </w:r>
      <w:r w:rsidR="000B6612">
        <w:t>3</w:t>
      </w:r>
      <w:r w:rsidR="000B6612" w:rsidRPr="00455433">
        <w:t xml:space="preserve">. </w:t>
      </w:r>
      <w:r w:rsidR="000B6612">
        <w:t>Сравнительный анализ свободного ПО «Системы компьютерной математики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128"/>
        <w:gridCol w:w="2462"/>
        <w:gridCol w:w="1662"/>
        <w:gridCol w:w="6633"/>
        <w:gridCol w:w="2228"/>
      </w:tblGrid>
      <w:tr w:rsidR="00520E7B" w14:paraId="4E82FB16" w14:textId="77777777" w:rsidTr="000B6612">
        <w:tc>
          <w:tcPr>
            <w:tcW w:w="447" w:type="dxa"/>
          </w:tcPr>
          <w:p w14:paraId="5038A91B" w14:textId="6A8A1522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№</w:t>
            </w:r>
          </w:p>
        </w:tc>
        <w:tc>
          <w:tcPr>
            <w:tcW w:w="1128" w:type="dxa"/>
          </w:tcPr>
          <w:p w14:paraId="28BC598F" w14:textId="4E59BBA7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Название</w:t>
            </w:r>
          </w:p>
        </w:tc>
        <w:tc>
          <w:tcPr>
            <w:tcW w:w="2462" w:type="dxa"/>
          </w:tcPr>
          <w:p w14:paraId="7D5E0773" w14:textId="5EEAA84E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1B50B932" w14:textId="6B47910C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Системные требования</w:t>
            </w:r>
          </w:p>
        </w:tc>
        <w:tc>
          <w:tcPr>
            <w:tcW w:w="6633" w:type="dxa"/>
          </w:tcPr>
          <w:p w14:paraId="02DD74BB" w14:textId="33947BF6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Возможности</w:t>
            </w:r>
          </w:p>
        </w:tc>
        <w:tc>
          <w:tcPr>
            <w:tcW w:w="2228" w:type="dxa"/>
          </w:tcPr>
          <w:p w14:paraId="04D3DAF1" w14:textId="626456EB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Годы жизненного цикла</w:t>
            </w:r>
          </w:p>
        </w:tc>
      </w:tr>
      <w:tr w:rsidR="00520E7B" w14:paraId="4BD8E67F" w14:textId="77777777" w:rsidTr="000B6612">
        <w:tc>
          <w:tcPr>
            <w:tcW w:w="447" w:type="dxa"/>
          </w:tcPr>
          <w:p w14:paraId="11E759EC" w14:textId="561879C5" w:rsidR="00520E7B" w:rsidRDefault="00520E7B" w:rsidP="00520E7B">
            <w:r>
              <w:t>1</w:t>
            </w:r>
          </w:p>
        </w:tc>
        <w:tc>
          <w:tcPr>
            <w:tcW w:w="1128" w:type="dxa"/>
          </w:tcPr>
          <w:p w14:paraId="73715C3E" w14:textId="3AD29A47" w:rsidR="00520E7B" w:rsidRDefault="00520E7B" w:rsidP="00520E7B">
            <w:proofErr w:type="spellStart"/>
            <w:r w:rsidRPr="00455433">
              <w:t>Maxima</w:t>
            </w:r>
            <w:proofErr w:type="spellEnd"/>
          </w:p>
        </w:tc>
        <w:tc>
          <w:tcPr>
            <w:tcW w:w="2462" w:type="dxa"/>
          </w:tcPr>
          <w:p w14:paraId="3808A7E4" w14:textId="7EB5FDA0" w:rsidR="00520E7B" w:rsidRDefault="007D68B6" w:rsidP="00520E7B">
            <w:hyperlink r:id="rId4" w:history="1">
              <w:r w:rsidR="00520E7B">
                <w:rPr>
                  <w:rStyle w:val="Hyperlink"/>
                </w:rPr>
                <w:t>maxima.sourceforge.net</w:t>
              </w:r>
            </w:hyperlink>
          </w:p>
        </w:tc>
        <w:tc>
          <w:tcPr>
            <w:tcW w:w="1662" w:type="dxa"/>
          </w:tcPr>
          <w:p w14:paraId="3F1D9F8F" w14:textId="26CFE461" w:rsidR="00520E7B" w:rsidRDefault="00520E7B" w:rsidP="00520E7B"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6E7F0098" w14:textId="10791D74" w:rsidR="00520E7B" w:rsidRDefault="00520E7B" w:rsidP="00520E7B">
            <w:proofErr w:type="spellStart"/>
            <w:r w:rsidRPr="00770836">
              <w:t>Maxima</w:t>
            </w:r>
            <w:proofErr w:type="spellEnd"/>
            <w:r w:rsidRPr="00770836">
              <w:t xml:space="preserve">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116BB82C" w14:textId="77777777" w:rsidR="00520E7B" w:rsidRPr="00287693" w:rsidRDefault="00520E7B" w:rsidP="00520E7B">
            <w:r>
              <w:t>1982 — первая версия.</w:t>
            </w:r>
          </w:p>
          <w:p w14:paraId="1946CAA5" w14:textId="77777777" w:rsidR="00520E7B" w:rsidRDefault="00520E7B" w:rsidP="00520E7B"/>
        </w:tc>
      </w:tr>
      <w:tr w:rsidR="00520E7B" w14:paraId="4DEBCC3B" w14:textId="77777777" w:rsidTr="000B6612">
        <w:tc>
          <w:tcPr>
            <w:tcW w:w="447" w:type="dxa"/>
          </w:tcPr>
          <w:p w14:paraId="5B0F65B6" w14:textId="37127557" w:rsidR="00520E7B" w:rsidRDefault="00520E7B" w:rsidP="00520E7B">
            <w:r>
              <w:t>2</w:t>
            </w:r>
          </w:p>
        </w:tc>
        <w:tc>
          <w:tcPr>
            <w:tcW w:w="1128" w:type="dxa"/>
          </w:tcPr>
          <w:p w14:paraId="78BDCD35" w14:textId="491BC9A5" w:rsidR="00520E7B" w:rsidRDefault="00520E7B" w:rsidP="00520E7B">
            <w:proofErr w:type="spellStart"/>
            <w:r w:rsidRPr="00455433">
              <w:t>Reduce</w:t>
            </w:r>
            <w:proofErr w:type="spellEnd"/>
          </w:p>
        </w:tc>
        <w:tc>
          <w:tcPr>
            <w:tcW w:w="2462" w:type="dxa"/>
          </w:tcPr>
          <w:p w14:paraId="6C2CCFB4" w14:textId="6D070042" w:rsidR="00520E7B" w:rsidRDefault="007D68B6" w:rsidP="00520E7B">
            <w:hyperlink r:id="rId5" w:history="1">
              <w:r w:rsidR="00520E7B">
                <w:rPr>
                  <w:rStyle w:val="Hyperlink"/>
                </w:rPr>
                <w:t>reduce-algebra.com</w:t>
              </w:r>
            </w:hyperlink>
          </w:p>
        </w:tc>
        <w:tc>
          <w:tcPr>
            <w:tcW w:w="1662" w:type="dxa"/>
          </w:tcPr>
          <w:p w14:paraId="0E290E40" w14:textId="40A1C828" w:rsidR="00520E7B" w:rsidRPr="00520E7B" w:rsidRDefault="00520E7B" w:rsidP="00520E7B">
            <w:pPr>
              <w:rPr>
                <w:lang w:val="en-US"/>
              </w:rPr>
            </w:pPr>
            <w:r>
              <w:t>Минимальные</w:t>
            </w:r>
            <w:r w:rsidRPr="00770836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, Linux 64-bit, macOS</w:t>
            </w:r>
          </w:p>
        </w:tc>
        <w:tc>
          <w:tcPr>
            <w:tcW w:w="6633" w:type="dxa"/>
          </w:tcPr>
          <w:p w14:paraId="5814696B" w14:textId="19887AD4" w:rsidR="00520E7B" w:rsidRDefault="00520E7B" w:rsidP="00520E7B">
            <w:r w:rsidRPr="00770836">
              <w:rPr>
                <w:lang w:val="en-US"/>
              </w:rPr>
              <w:t>Reduce</w:t>
            </w:r>
            <w:r w:rsidRPr="00770836">
              <w:t xml:space="preserve">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23DCD7C1" w14:textId="77777777" w:rsidR="00520E7B" w:rsidRPr="00287693" w:rsidRDefault="00520E7B" w:rsidP="00520E7B">
            <w:r>
              <w:t>1960-е — первая версия.</w:t>
            </w:r>
          </w:p>
          <w:p w14:paraId="221D023E" w14:textId="77777777" w:rsidR="00520E7B" w:rsidRDefault="00520E7B" w:rsidP="00520E7B"/>
        </w:tc>
      </w:tr>
      <w:tr w:rsidR="00520E7B" w14:paraId="7C83D9D6" w14:textId="77777777" w:rsidTr="000B6612">
        <w:tc>
          <w:tcPr>
            <w:tcW w:w="447" w:type="dxa"/>
          </w:tcPr>
          <w:p w14:paraId="6A06C6C0" w14:textId="71E5B44D" w:rsidR="00520E7B" w:rsidRDefault="00520E7B" w:rsidP="00520E7B">
            <w:r>
              <w:t>3</w:t>
            </w:r>
          </w:p>
        </w:tc>
        <w:tc>
          <w:tcPr>
            <w:tcW w:w="1128" w:type="dxa"/>
          </w:tcPr>
          <w:p w14:paraId="2103B35B" w14:textId="485FC673" w:rsidR="00520E7B" w:rsidRDefault="00520E7B" w:rsidP="00520E7B">
            <w:proofErr w:type="spellStart"/>
            <w:r w:rsidRPr="00455433">
              <w:t>Sage</w:t>
            </w:r>
            <w:proofErr w:type="spellEnd"/>
          </w:p>
        </w:tc>
        <w:tc>
          <w:tcPr>
            <w:tcW w:w="2462" w:type="dxa"/>
          </w:tcPr>
          <w:p w14:paraId="1270AC54" w14:textId="310339E1" w:rsidR="00520E7B" w:rsidRDefault="007D68B6" w:rsidP="00520E7B">
            <w:hyperlink r:id="rId6" w:history="1">
              <w:r w:rsidR="00520E7B">
                <w:rPr>
                  <w:rStyle w:val="Hyperlink"/>
                </w:rPr>
                <w:t>sagemath.org</w:t>
              </w:r>
            </w:hyperlink>
          </w:p>
        </w:tc>
        <w:tc>
          <w:tcPr>
            <w:tcW w:w="1662" w:type="dxa"/>
          </w:tcPr>
          <w:p w14:paraId="078FDDBF" w14:textId="63D03617" w:rsidR="00520E7B" w:rsidRPr="00520E7B" w:rsidRDefault="00520E7B" w:rsidP="00520E7B">
            <w:pPr>
              <w:rPr>
                <w:lang w:val="en-US"/>
              </w:rPr>
            </w:pPr>
            <w:r>
              <w:t>Минимальные</w:t>
            </w:r>
            <w:r w:rsidRPr="00770836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 64-bit, Linux 32-bit, macOS 10.6 64-bit (RAM: 2 GB, HDD: 4.5 GB)</w:t>
            </w:r>
          </w:p>
        </w:tc>
        <w:tc>
          <w:tcPr>
            <w:tcW w:w="6633" w:type="dxa"/>
          </w:tcPr>
          <w:p w14:paraId="45B809E4" w14:textId="77777777" w:rsidR="00520E7B" w:rsidRPr="00770836" w:rsidRDefault="00520E7B" w:rsidP="00520E7B">
            <w:r w:rsidRPr="00770836">
              <w:t xml:space="preserve">Интерфейс </w:t>
            </w:r>
            <w:r w:rsidRPr="00770836">
              <w:rPr>
                <w:lang w:val="en-US"/>
              </w:rPr>
              <w:t>notebook</w:t>
            </w:r>
            <w:r w:rsidRPr="00770836">
              <w:t xml:space="preserve"> для просмотра и повторного использования введённых команд и полученных результатов, включая графики и текстовые аннотации, доступный из большинства современных веб-браузеров.</w:t>
            </w:r>
            <w:r>
              <w:t xml:space="preserve"> </w:t>
            </w:r>
            <w:r w:rsidRPr="00770836">
              <w:t xml:space="preserve">Интерфейс ввода на основе командной строки, с использованием </w:t>
            </w:r>
            <w:proofErr w:type="spellStart"/>
            <w:r w:rsidRPr="00770836">
              <w:t>мультипарадигменного</w:t>
            </w:r>
            <w:proofErr w:type="spellEnd"/>
            <w:r w:rsidRPr="00770836">
              <w:t xml:space="preserve"> языка </w:t>
            </w:r>
            <w:r w:rsidRPr="00770836">
              <w:rPr>
                <w:lang w:val="en-US"/>
              </w:rPr>
              <w:t>Python</w:t>
            </w:r>
            <w:r>
              <w:t>.</w:t>
            </w:r>
          </w:p>
          <w:p w14:paraId="353AA9F3" w14:textId="40603B22" w:rsidR="00520E7B" w:rsidRDefault="00520E7B" w:rsidP="00520E7B">
            <w:r w:rsidRPr="00770836">
              <w:t>Поддержка параллельных вычислений с использованием как многоядерных процессоров, так и многопроцессорных систем и систем распределённых вычислений.</w:t>
            </w:r>
            <w:r>
              <w:t xml:space="preserve"> </w:t>
            </w:r>
            <w:r w:rsidRPr="00770836">
              <w:t xml:space="preserve">Матанализ реализован на основе систем </w:t>
            </w:r>
            <w:r w:rsidRPr="00770836">
              <w:rPr>
                <w:lang w:val="en-US"/>
              </w:rPr>
              <w:t>Maxima</w:t>
            </w:r>
            <w:r w:rsidRPr="00770836">
              <w:t xml:space="preserve"> и </w:t>
            </w:r>
            <w:proofErr w:type="spellStart"/>
            <w:r w:rsidRPr="00770836">
              <w:rPr>
                <w:lang w:val="en-US"/>
              </w:rPr>
              <w:t>SymPy</w:t>
            </w:r>
            <w:proofErr w:type="spellEnd"/>
            <w:r w:rsidRPr="00770836">
              <w:t>.</w:t>
            </w:r>
            <w:r>
              <w:t xml:space="preserve"> </w:t>
            </w:r>
            <w:r w:rsidRPr="00770836">
              <w:t xml:space="preserve">Линейная алгебра реализована на основе систем </w:t>
            </w:r>
            <w:r w:rsidRPr="00770836">
              <w:rPr>
                <w:lang w:val="en-US"/>
              </w:rPr>
              <w:t>GSL</w:t>
            </w:r>
            <w:r w:rsidRPr="00770836">
              <w:t xml:space="preserve">, </w:t>
            </w:r>
            <w:r w:rsidRPr="00770836">
              <w:rPr>
                <w:lang w:val="en-US"/>
              </w:rPr>
              <w:t>SciPy</w:t>
            </w:r>
            <w:r w:rsidRPr="00770836">
              <w:t xml:space="preserve"> и </w:t>
            </w:r>
            <w:r w:rsidRPr="00770836">
              <w:rPr>
                <w:lang w:val="en-US"/>
              </w:rPr>
              <w:t>NumPy</w:t>
            </w:r>
            <w:r w:rsidRPr="00770836">
              <w:t>.</w:t>
            </w:r>
            <w:r>
              <w:t xml:space="preserve"> </w:t>
            </w:r>
            <w:r w:rsidRPr="00770836">
              <w:t>Библиотеки элементарных и специальных математических функций.</w:t>
            </w:r>
            <w:r>
              <w:t xml:space="preserve"> </w:t>
            </w:r>
            <w:r w:rsidRPr="00770836">
              <w:t>Плоские и трёхмерные графики для функций и данных.</w:t>
            </w:r>
            <w:r>
              <w:t xml:space="preserve"> </w:t>
            </w:r>
            <w:r w:rsidRPr="00770836">
              <w:t>Средства работы с матрицами и массивами данных с поддержкой разрежённых массивов.</w:t>
            </w:r>
            <w:r>
              <w:t xml:space="preserve"> </w:t>
            </w:r>
            <w:r w:rsidRPr="00770836">
              <w:t xml:space="preserve">Различные статистические библиотеки функций, использующие функциональность </w:t>
            </w:r>
            <w:r w:rsidRPr="00770836">
              <w:rPr>
                <w:lang w:val="en-US"/>
              </w:rPr>
              <w:t>R</w:t>
            </w:r>
            <w:r w:rsidRPr="00770836">
              <w:t xml:space="preserve"> и </w:t>
            </w:r>
            <w:r w:rsidRPr="00770836">
              <w:rPr>
                <w:lang w:val="en-US"/>
              </w:rPr>
              <w:t>SciPy</w:t>
            </w:r>
            <w:r w:rsidRPr="00770836">
              <w:t>.</w:t>
            </w:r>
            <w:r>
              <w:t xml:space="preserve"> И много другое.</w:t>
            </w:r>
          </w:p>
        </w:tc>
        <w:tc>
          <w:tcPr>
            <w:tcW w:w="2228" w:type="dxa"/>
          </w:tcPr>
          <w:p w14:paraId="46C94FE2" w14:textId="77777777" w:rsidR="00520E7B" w:rsidRPr="00287693" w:rsidRDefault="00520E7B" w:rsidP="00520E7B">
            <w:r>
              <w:t>2005 — первая версия.</w:t>
            </w:r>
          </w:p>
          <w:p w14:paraId="2696A6A5" w14:textId="340A6459" w:rsidR="00520E7B" w:rsidRDefault="00520E7B" w:rsidP="00520E7B">
            <w:r>
              <w:t>Версия 0.1 — в</w:t>
            </w:r>
            <w:r w:rsidRPr="004129CF">
              <w:t xml:space="preserve">ключена </w:t>
            </w:r>
            <w:proofErr w:type="spellStart"/>
            <w:r w:rsidRPr="004129CF">
              <w:t>Pari</w:t>
            </w:r>
            <w:proofErr w:type="spellEnd"/>
            <w:r w:rsidRPr="004129CF">
              <w:t xml:space="preserve">, но отсутствуют GAP и </w:t>
            </w:r>
            <w:proofErr w:type="spellStart"/>
            <w:r w:rsidRPr="004129CF">
              <w:t>Singular</w:t>
            </w:r>
            <w:proofErr w:type="spellEnd"/>
            <w:r>
              <w:t>. 0.5 — в</w:t>
            </w:r>
            <w:r w:rsidRPr="004129CF">
              <w:t xml:space="preserve">екторные поля, кольца, </w:t>
            </w:r>
            <w:proofErr w:type="spellStart"/>
            <w:r w:rsidRPr="004129CF">
              <w:t>modular</w:t>
            </w:r>
            <w:proofErr w:type="spellEnd"/>
            <w:r w:rsidRPr="004129CF">
              <w:t xml:space="preserve"> </w:t>
            </w:r>
            <w:proofErr w:type="spellStart"/>
            <w:r w:rsidRPr="004129CF">
              <w:t>symbols</w:t>
            </w:r>
            <w:proofErr w:type="spellEnd"/>
            <w:r w:rsidRPr="004129CF">
              <w:t xml:space="preserve"> и </w:t>
            </w:r>
            <w:proofErr w:type="spellStart"/>
            <w:r w:rsidRPr="004129CF">
              <w:t>windows</w:t>
            </w:r>
            <w:proofErr w:type="spellEnd"/>
            <w:r w:rsidRPr="004129CF">
              <w:t xml:space="preserve"> </w:t>
            </w:r>
            <w:proofErr w:type="spellStart"/>
            <w:r w:rsidRPr="004129CF">
              <w:t>usage</w:t>
            </w:r>
            <w:proofErr w:type="spellEnd"/>
            <w:r>
              <w:t xml:space="preserve">. 3.0 — </w:t>
            </w:r>
            <w:r w:rsidRPr="004129CF">
              <w:t>Интерактивная оболочка, интерфейс к языку R</w:t>
            </w:r>
            <w:r>
              <w:t xml:space="preserve">. </w:t>
            </w:r>
            <w:r w:rsidRPr="004129CF">
              <w:t>4.0</w:t>
            </w:r>
            <w:r>
              <w:t xml:space="preserve"> — п</w:t>
            </w:r>
            <w:r w:rsidRPr="004129CF">
              <w:t xml:space="preserve">оддержка </w:t>
            </w:r>
            <w:proofErr w:type="spellStart"/>
            <w:r w:rsidRPr="004129CF">
              <w:t>Solaris</w:t>
            </w:r>
            <w:proofErr w:type="spellEnd"/>
            <w:r w:rsidRPr="004129CF">
              <w:t xml:space="preserve"> 10, поддержка 64bit </w:t>
            </w:r>
            <w:r>
              <w:rPr>
                <w:lang w:val="en-US"/>
              </w:rPr>
              <w:t>macOS</w:t>
            </w:r>
            <w:r>
              <w:t>.</w:t>
            </w:r>
            <w:r w:rsidRPr="004129CF">
              <w:t xml:space="preserve"> </w:t>
            </w:r>
          </w:p>
        </w:tc>
      </w:tr>
      <w:tr w:rsidR="00520E7B" w14:paraId="238D5CA3" w14:textId="77777777" w:rsidTr="000B6612">
        <w:tc>
          <w:tcPr>
            <w:tcW w:w="447" w:type="dxa"/>
          </w:tcPr>
          <w:p w14:paraId="6948D509" w14:textId="66592A6F" w:rsidR="00520E7B" w:rsidRDefault="00520E7B" w:rsidP="00520E7B">
            <w:r>
              <w:t>4</w:t>
            </w:r>
          </w:p>
        </w:tc>
        <w:tc>
          <w:tcPr>
            <w:tcW w:w="1128" w:type="dxa"/>
          </w:tcPr>
          <w:p w14:paraId="2A21A27F" w14:textId="79910AB7" w:rsidR="00520E7B" w:rsidRDefault="00520E7B" w:rsidP="00520E7B">
            <w:proofErr w:type="spellStart"/>
            <w:r w:rsidRPr="00455433">
              <w:t>Axiom</w:t>
            </w:r>
            <w:proofErr w:type="spellEnd"/>
          </w:p>
        </w:tc>
        <w:tc>
          <w:tcPr>
            <w:tcW w:w="2462" w:type="dxa"/>
          </w:tcPr>
          <w:p w14:paraId="763DEDDD" w14:textId="75328BFA" w:rsidR="00520E7B" w:rsidRDefault="007D68B6" w:rsidP="00520E7B">
            <w:hyperlink r:id="rId7" w:history="1">
              <w:r w:rsidR="00520E7B">
                <w:rPr>
                  <w:rStyle w:val="Hyperlink"/>
                </w:rPr>
                <w:t>axiom-developer.org</w:t>
              </w:r>
            </w:hyperlink>
          </w:p>
        </w:tc>
        <w:tc>
          <w:tcPr>
            <w:tcW w:w="1662" w:type="dxa"/>
          </w:tcPr>
          <w:p w14:paraId="40DB2714" w14:textId="2F30F25A" w:rsidR="00520E7B" w:rsidRDefault="00520E7B" w:rsidP="00520E7B"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32770468" w14:textId="03CE3C58" w:rsidR="00520E7B" w:rsidRDefault="00520E7B" w:rsidP="00520E7B">
            <w:r>
              <w:t>И</w:t>
            </w:r>
            <w:r w:rsidRPr="00287693">
              <w:t>сследовательская платформа для разработки новых идей в вычислительной математике.</w:t>
            </w:r>
          </w:p>
        </w:tc>
        <w:tc>
          <w:tcPr>
            <w:tcW w:w="2228" w:type="dxa"/>
          </w:tcPr>
          <w:p w14:paraId="19EDA0B0" w14:textId="77777777" w:rsidR="00520E7B" w:rsidRPr="00287693" w:rsidRDefault="00520E7B" w:rsidP="00520E7B">
            <w:r>
              <w:t>1971 — первая версия.</w:t>
            </w:r>
          </w:p>
          <w:p w14:paraId="1AF0D0F7" w14:textId="77777777" w:rsidR="00520E7B" w:rsidRDefault="00520E7B" w:rsidP="00520E7B"/>
        </w:tc>
      </w:tr>
      <w:tr w:rsidR="00A254E2" w14:paraId="6B0FA5A8" w14:textId="77777777" w:rsidTr="000B6612">
        <w:tc>
          <w:tcPr>
            <w:tcW w:w="447" w:type="dxa"/>
          </w:tcPr>
          <w:p w14:paraId="71542B2F" w14:textId="5253164A" w:rsidR="00A254E2" w:rsidRPr="00A254E2" w:rsidRDefault="00A254E2" w:rsidP="00520E7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128" w:type="dxa"/>
          </w:tcPr>
          <w:p w14:paraId="4509A76E" w14:textId="5147EE83" w:rsidR="00A254E2" w:rsidRPr="00455433" w:rsidRDefault="00A254E2" w:rsidP="00520E7B">
            <w:r w:rsidRPr="00A254E2">
              <w:t xml:space="preserve">GNU </w:t>
            </w:r>
            <w:proofErr w:type="spellStart"/>
            <w:r w:rsidRPr="00A254E2">
              <w:t>Octave</w:t>
            </w:r>
            <w:proofErr w:type="spellEnd"/>
          </w:p>
        </w:tc>
        <w:tc>
          <w:tcPr>
            <w:tcW w:w="2462" w:type="dxa"/>
          </w:tcPr>
          <w:p w14:paraId="1E68FC75" w14:textId="2338FAC1" w:rsidR="00A254E2" w:rsidRPr="00A254E2" w:rsidRDefault="007D68B6" w:rsidP="00520E7B">
            <w:hyperlink r:id="rId8" w:history="1">
              <w:r w:rsidR="00A254E2">
                <w:rPr>
                  <w:rStyle w:val="Hyperlink"/>
                </w:rPr>
                <w:t>gnu.org/</w:t>
              </w:r>
              <w:proofErr w:type="spellStart"/>
              <w:r w:rsidR="00A254E2">
                <w:rPr>
                  <w:rStyle w:val="Hyperlink"/>
                </w:rPr>
                <w:t>software</w:t>
              </w:r>
              <w:proofErr w:type="spellEnd"/>
              <w:r w:rsidR="00A254E2">
                <w:rPr>
                  <w:rStyle w:val="Hyperlink"/>
                </w:rPr>
                <w:t>/</w:t>
              </w:r>
              <w:proofErr w:type="spellStart"/>
              <w:r w:rsidR="00A254E2">
                <w:rPr>
                  <w:rStyle w:val="Hyperlink"/>
                </w:rPr>
                <w:t>octave</w:t>
              </w:r>
              <w:proofErr w:type="spellEnd"/>
            </w:hyperlink>
          </w:p>
        </w:tc>
        <w:tc>
          <w:tcPr>
            <w:tcW w:w="1662" w:type="dxa"/>
          </w:tcPr>
          <w:p w14:paraId="3CA9D1A5" w14:textId="06A01CE8" w:rsidR="00A254E2" w:rsidRPr="00421783" w:rsidRDefault="00421783" w:rsidP="00520E7B">
            <w:pPr>
              <w:rPr>
                <w:lang w:val="en-US"/>
              </w:rPr>
            </w:pPr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59DC892C" w14:textId="2C0FD843" w:rsidR="00A254E2" w:rsidRDefault="00421783" w:rsidP="00520E7B">
            <w:proofErr w:type="spellStart"/>
            <w:r w:rsidRPr="00421783">
              <w:t>Octave</w:t>
            </w:r>
            <w:proofErr w:type="spellEnd"/>
            <w:r w:rsidRPr="00421783">
              <w:t xml:space="preserve">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</w:t>
            </w:r>
            <w:proofErr w:type="spellStart"/>
            <w:r w:rsidRPr="00421783">
              <w:t>Octave</w:t>
            </w:r>
            <w:proofErr w:type="spellEnd"/>
            <w:r w:rsidRPr="00421783">
              <w:t xml:space="preserve"> можно использовать для пакетной обработки. Язык </w:t>
            </w:r>
            <w:proofErr w:type="spellStart"/>
            <w:r w:rsidRPr="00421783">
              <w:t>Octave</w:t>
            </w:r>
            <w:proofErr w:type="spellEnd"/>
            <w:r w:rsidRPr="00421783">
              <w:t xml:space="preserve"> оперирует арифметикой вещественных и комплексных скаляров и </w:t>
            </w:r>
            <w:r w:rsidRPr="00421783">
              <w:lastRenderedPageBreak/>
              <w:t>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</w:t>
            </w:r>
          </w:p>
        </w:tc>
        <w:tc>
          <w:tcPr>
            <w:tcW w:w="2228" w:type="dxa"/>
          </w:tcPr>
          <w:p w14:paraId="4529A848" w14:textId="77777777" w:rsidR="00A254E2" w:rsidRDefault="00421783" w:rsidP="00520E7B">
            <w:r w:rsidRPr="007D68B6">
              <w:lastRenderedPageBreak/>
              <w:t xml:space="preserve">1988 — </w:t>
            </w:r>
            <w:r>
              <w:t>первая версия.</w:t>
            </w:r>
          </w:p>
          <w:p w14:paraId="7C873BD7" w14:textId="26C6CDA9" w:rsidR="00421783" w:rsidRPr="00421783" w:rsidRDefault="00421783" w:rsidP="00520E7B">
            <w:r>
              <w:t xml:space="preserve">В версии 2 появилась версия для </w:t>
            </w:r>
            <w:r>
              <w:rPr>
                <w:lang w:val="en-US"/>
              </w:rPr>
              <w:t>Windows</w:t>
            </w:r>
            <w:r w:rsidRPr="00421783">
              <w:t xml:space="preserve">. </w:t>
            </w:r>
            <w:r>
              <w:t xml:space="preserve">В 4 </w:t>
            </w:r>
            <w:r>
              <w:lastRenderedPageBreak/>
              <w:t>версии обновился пользовательский интерфейс.</w:t>
            </w:r>
          </w:p>
        </w:tc>
      </w:tr>
      <w:tr w:rsidR="00642BB8" w:rsidRPr="00642BB8" w14:paraId="232F1FBE" w14:textId="77777777" w:rsidTr="000B6612">
        <w:tc>
          <w:tcPr>
            <w:tcW w:w="447" w:type="dxa"/>
          </w:tcPr>
          <w:p w14:paraId="26E4F4E7" w14:textId="61E178CA" w:rsidR="00642BB8" w:rsidRPr="00642BB8" w:rsidRDefault="00642BB8" w:rsidP="00520E7B">
            <w:r>
              <w:lastRenderedPageBreak/>
              <w:t>6</w:t>
            </w:r>
          </w:p>
        </w:tc>
        <w:tc>
          <w:tcPr>
            <w:tcW w:w="1128" w:type="dxa"/>
          </w:tcPr>
          <w:p w14:paraId="38941457" w14:textId="436532DB" w:rsidR="00642BB8" w:rsidRPr="00A254E2" w:rsidRDefault="00642BB8" w:rsidP="00520E7B">
            <w:proofErr w:type="spellStart"/>
            <w:r w:rsidRPr="00642BB8">
              <w:t>Scilab</w:t>
            </w:r>
            <w:proofErr w:type="spellEnd"/>
          </w:p>
        </w:tc>
        <w:tc>
          <w:tcPr>
            <w:tcW w:w="2462" w:type="dxa"/>
          </w:tcPr>
          <w:p w14:paraId="23DD1FF4" w14:textId="42305B94" w:rsidR="00642BB8" w:rsidRDefault="007D68B6" w:rsidP="00520E7B">
            <w:hyperlink r:id="rId9" w:history="1">
              <w:r w:rsidR="00642BB8">
                <w:rPr>
                  <w:rStyle w:val="Hyperlink"/>
                </w:rPr>
                <w:t>scilab.org</w:t>
              </w:r>
            </w:hyperlink>
          </w:p>
        </w:tc>
        <w:tc>
          <w:tcPr>
            <w:tcW w:w="1662" w:type="dxa"/>
          </w:tcPr>
          <w:p w14:paraId="751F9F04" w14:textId="04443BF9" w:rsidR="00642BB8" w:rsidRPr="00642BB8" w:rsidRDefault="00642BB8" w:rsidP="00520E7B">
            <w:pPr>
              <w:rPr>
                <w:lang w:val="en-US"/>
              </w:rPr>
            </w:pPr>
            <w:r>
              <w:t>Минимальные</w:t>
            </w:r>
            <w:r w:rsidRPr="00642BB8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Vista 32-bit, Linux 32-bit, macOS 10.12 (CPU: </w:t>
            </w:r>
            <w:r w:rsidRPr="00642BB8">
              <w:rPr>
                <w:lang w:val="en-US"/>
              </w:rPr>
              <w:t>Pentium IV</w:t>
            </w:r>
            <w:r>
              <w:rPr>
                <w:lang w:val="en-US"/>
              </w:rPr>
              <w:t>, RAM: 1 GB, HDD: 600 MB)</w:t>
            </w:r>
          </w:p>
        </w:tc>
        <w:tc>
          <w:tcPr>
            <w:tcW w:w="6633" w:type="dxa"/>
          </w:tcPr>
          <w:p w14:paraId="59245250" w14:textId="09193E9E" w:rsidR="00642BB8" w:rsidRPr="00642BB8" w:rsidRDefault="00642BB8" w:rsidP="00642BB8">
            <w:proofErr w:type="spellStart"/>
            <w:r w:rsidRPr="00642BB8">
              <w:t>Scilab</w:t>
            </w:r>
            <w:proofErr w:type="spellEnd"/>
            <w:r w:rsidRPr="00642BB8">
              <w:t xml:space="preserve"> содержит сотни математических функций, и есть возможность добавления новых, написанных на различных языках (C, C++, </w:t>
            </w:r>
            <w:proofErr w:type="spellStart"/>
            <w:r w:rsidRPr="00642BB8">
              <w:t>Fortran</w:t>
            </w:r>
            <w:proofErr w:type="spellEnd"/>
            <w:r w:rsidRPr="00642BB8">
              <w:t xml:space="preserve"> и т. д.). Также имеются разнообразные структуры данных (списки, полиномы, рациональные функции, линейные системы), интерпретатор и язык высокого уровня.</w:t>
            </w:r>
            <w:r>
              <w:t xml:space="preserve"> В системе доступно множество инструментов: 2D и 3D графики, анимация, линейная алгебра, разреженные матрицы (</w:t>
            </w:r>
            <w:proofErr w:type="spellStart"/>
            <w:r>
              <w:t>sparse</w:t>
            </w:r>
            <w:proofErr w:type="spellEnd"/>
            <w:r>
              <w:t xml:space="preserve"> </w:t>
            </w:r>
            <w:proofErr w:type="spellStart"/>
            <w:r>
              <w:t>matrices</w:t>
            </w:r>
            <w:proofErr w:type="spellEnd"/>
            <w:r>
              <w:t xml:space="preserve">), полиномиальные и рациональные функции, интерполяция, аппроксимация, симуляция: решение ОДУ и ДУ, </w:t>
            </w:r>
            <w:proofErr w:type="spellStart"/>
            <w:r>
              <w:t>Scicos</w:t>
            </w:r>
            <w:proofErr w:type="spellEnd"/>
            <w:r>
              <w:t>: гибрид системы моделирования динамических систем и симуляции, дифференциальные и не дифференциальные оптимизации, обработка сигналов, параллельная работа, статистика, работа с компьютерной алгеброй, интерфейс</w:t>
            </w:r>
            <w:r w:rsidRPr="00642BB8">
              <w:t xml:space="preserve"> </w:t>
            </w:r>
            <w:r>
              <w:t>к</w:t>
            </w:r>
            <w:r w:rsidRPr="00642BB8">
              <w:t xml:space="preserve"> </w:t>
            </w:r>
            <w:r w:rsidRPr="00642BB8">
              <w:rPr>
                <w:lang w:val="en-US"/>
              </w:rPr>
              <w:t>Fortran</w:t>
            </w:r>
            <w:r w:rsidRPr="00642BB8">
              <w:t xml:space="preserve">, </w:t>
            </w:r>
            <w:proofErr w:type="spellStart"/>
            <w:r w:rsidRPr="00642BB8">
              <w:rPr>
                <w:lang w:val="en-US"/>
              </w:rPr>
              <w:t>Tcl</w:t>
            </w:r>
            <w:proofErr w:type="spellEnd"/>
            <w:r w:rsidRPr="00642BB8">
              <w:t>/</w:t>
            </w:r>
            <w:r w:rsidRPr="00642BB8">
              <w:rPr>
                <w:lang w:val="en-US"/>
              </w:rPr>
              <w:t>Tk</w:t>
            </w:r>
            <w:r w:rsidRPr="00642BB8">
              <w:t xml:space="preserve">, </w:t>
            </w:r>
            <w:r w:rsidRPr="00642BB8">
              <w:rPr>
                <w:lang w:val="en-US"/>
              </w:rPr>
              <w:t>C</w:t>
            </w:r>
            <w:r w:rsidRPr="00642BB8">
              <w:t xml:space="preserve">, </w:t>
            </w:r>
            <w:r w:rsidRPr="00642BB8">
              <w:rPr>
                <w:lang w:val="en-US"/>
              </w:rPr>
              <w:t>C</w:t>
            </w:r>
            <w:r w:rsidRPr="00642BB8">
              <w:t xml:space="preserve">++, </w:t>
            </w:r>
            <w:r w:rsidRPr="00642BB8">
              <w:rPr>
                <w:lang w:val="en-US"/>
              </w:rPr>
              <w:t>Java</w:t>
            </w:r>
            <w:r w:rsidRPr="00642BB8">
              <w:t xml:space="preserve">, </w:t>
            </w:r>
            <w:r w:rsidRPr="00642BB8">
              <w:rPr>
                <w:lang w:val="en-US"/>
              </w:rPr>
              <w:t>LabVIEW</w:t>
            </w:r>
            <w:r>
              <w:t>.</w:t>
            </w:r>
          </w:p>
        </w:tc>
        <w:tc>
          <w:tcPr>
            <w:tcW w:w="2228" w:type="dxa"/>
          </w:tcPr>
          <w:p w14:paraId="043B483C" w14:textId="77777777" w:rsidR="00F20F60" w:rsidRDefault="00F20F60" w:rsidP="00F20F60">
            <w:r w:rsidRPr="00F20F60">
              <w:t xml:space="preserve">1988 — </w:t>
            </w:r>
            <w:r>
              <w:t>первая версия.</w:t>
            </w:r>
          </w:p>
          <w:p w14:paraId="6176BCA0" w14:textId="10CEDBE4" w:rsidR="00642BB8" w:rsidRPr="00F20F60" w:rsidRDefault="00F20F60" w:rsidP="00520E7B">
            <w:r>
              <w:t xml:space="preserve">С версии 5.1 появилась версия для </w:t>
            </w:r>
            <w:r>
              <w:rPr>
                <w:lang w:val="en-US"/>
              </w:rPr>
              <w:t>macOS</w:t>
            </w:r>
            <w:r w:rsidRPr="00F20F60">
              <w:t xml:space="preserve">. </w:t>
            </w:r>
            <w:r>
              <w:t>В</w:t>
            </w:r>
            <w:r w:rsidRPr="00F20F60">
              <w:t xml:space="preserve"> </w:t>
            </w:r>
            <w:r>
              <w:t xml:space="preserve">версии </w:t>
            </w:r>
            <w:r w:rsidRPr="00F20F60">
              <w:t>6 были использованы последние стандарты C++ и сняты ограничения на выделение памяти.</w:t>
            </w:r>
          </w:p>
        </w:tc>
      </w:tr>
    </w:tbl>
    <w:p w14:paraId="0B32905E" w14:textId="77777777" w:rsidR="00D87FD9" w:rsidRPr="00642BB8" w:rsidRDefault="00D87FD9"/>
    <w:sectPr w:rsidR="00D87FD9" w:rsidRPr="00642BB8" w:rsidSect="00520E7B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0MjMxsTAHUko6SsGpxcWZ+XkgBYa1ABZwHXYsAAAA"/>
  </w:docVars>
  <w:rsids>
    <w:rsidRoot w:val="00D87FD9"/>
    <w:rsid w:val="000B6612"/>
    <w:rsid w:val="00421783"/>
    <w:rsid w:val="00520E7B"/>
    <w:rsid w:val="00642BB8"/>
    <w:rsid w:val="007D68B6"/>
    <w:rsid w:val="008D4EBD"/>
    <w:rsid w:val="00A254E2"/>
    <w:rsid w:val="00BF4ED7"/>
    <w:rsid w:val="00D87FD9"/>
    <w:rsid w:val="00F2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638CD"/>
  <w15:chartTrackingRefBased/>
  <w15:docId w15:val="{1A6D1D8C-03A4-4D98-8FC1-458F98906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F60"/>
  </w:style>
  <w:style w:type="paragraph" w:styleId="Heading1">
    <w:name w:val="heading 1"/>
    <w:basedOn w:val="Normal"/>
    <w:next w:val="Normal"/>
    <w:link w:val="Heading1Char"/>
    <w:uiPriority w:val="9"/>
    <w:qFormat/>
    <w:rsid w:val="000B66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0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4E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66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nu.org/software/octav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axiom-developer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gemath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reduce-algebra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maxima.sourceforge.net/" TargetMode="External"/><Relationship Id="rId9" Type="http://schemas.openxmlformats.org/officeDocument/2006/relationships/hyperlink" Target="https://www.scilab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20-04-13T18:36:00Z</dcterms:created>
  <dcterms:modified xsi:type="dcterms:W3CDTF">2020-05-06T12:05:00Z</dcterms:modified>
</cp:coreProperties>
</file>